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96F97" w14:textId="77777777" w:rsidR="0066052D" w:rsidRDefault="0066052D" w:rsidP="0066052D">
      <w:pPr>
        <w:rPr>
          <w:sz w:val="16"/>
          <w:szCs w:val="16"/>
        </w:rPr>
      </w:pPr>
      <w:bookmarkStart w:id="0" w:name="_GoBack"/>
      <w:bookmarkEnd w:id="0"/>
    </w:p>
    <w:p w14:paraId="10E96F98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0E97019" wp14:editId="10E9701A">
                <wp:simplePos x="0" y="0"/>
                <wp:positionH relativeFrom="column">
                  <wp:posOffset>5462905</wp:posOffset>
                </wp:positionH>
                <wp:positionV relativeFrom="paragraph">
                  <wp:posOffset>32385</wp:posOffset>
                </wp:positionV>
                <wp:extent cx="2360930" cy="482917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2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97025" w14:textId="77777777" w:rsidR="0066052D" w:rsidRPr="001F737F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10E97026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10E97027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0E97028" w14:textId="77777777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14:paraId="10E97029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10E9702A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10E9702B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0E9702C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2D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2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2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10E97030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1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2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3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4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10E97035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6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7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8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9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A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0E9703B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C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10E9703D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E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3F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40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41" w14:textId="77777777" w:rsidR="0066052D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0E97042" w14:textId="77777777" w:rsidR="0066052D" w:rsidRDefault="0066052D" w:rsidP="0066052D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0E97043" w14:textId="77777777" w:rsidR="0066052D" w:rsidRPr="001F737F" w:rsidRDefault="0066052D" w:rsidP="0066052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E97019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2.55pt;width:185.9pt;height:38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">
                <v:textbox>
                  <w:txbxContent>
                    <w:p w14:paraId="10E97025" w14:textId="77777777" w:rsidR="0066052D" w:rsidRPr="001F737F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10E97026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10E97027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0E97028" w14:textId="77777777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14:paraId="10E97029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10E9702A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10E9702B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0E9702C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2D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2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2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10E97030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1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2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3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4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10E97035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6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7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8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9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A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0E9703B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C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10E9703D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E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3F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40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41" w14:textId="77777777" w:rsidR="0066052D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0E97042" w14:textId="77777777" w:rsidR="0066052D" w:rsidRDefault="0066052D" w:rsidP="0066052D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0E97043" w14:textId="77777777" w:rsidR="0066052D" w:rsidRPr="001F737F" w:rsidRDefault="0066052D" w:rsidP="0066052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10E96F99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9A" w14:textId="77777777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9B" w14:textId="77777777" w:rsidR="003D42CD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2. Adres e-mail</w:t>
      </w:r>
    </w:p>
    <w:p w14:paraId="10E96F9C" w14:textId="77777777" w:rsidR="003D42CD" w:rsidRDefault="003D42CD" w:rsidP="0066052D">
      <w:pPr>
        <w:rPr>
          <w:rFonts w:asciiTheme="minorHAnsi" w:hAnsiTheme="minorHAnsi" w:cstheme="minorHAnsi"/>
          <w:b w:val="0"/>
          <w:sz w:val="24"/>
        </w:rPr>
      </w:pPr>
    </w:p>
    <w:p w14:paraId="10E96F9D" w14:textId="77777777" w:rsidR="003D42CD" w:rsidRPr="002D4AB3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</w:t>
      </w:r>
    </w:p>
    <w:p w14:paraId="10E96F9E" w14:textId="77118013" w:rsidR="0066052D" w:rsidRPr="002D4AB3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3</w:t>
      </w:r>
      <w:r w:rsidR="0066052D" w:rsidRPr="002D4AB3">
        <w:rPr>
          <w:rFonts w:asciiTheme="minorHAnsi" w:hAnsiTheme="minorHAnsi" w:cstheme="minorHAnsi"/>
          <w:b w:val="0"/>
          <w:sz w:val="24"/>
        </w:rPr>
        <w:t xml:space="preserve">. </w:t>
      </w:r>
      <w:r w:rsidR="00956F09">
        <w:rPr>
          <w:rFonts w:asciiTheme="minorHAnsi" w:hAnsiTheme="minorHAnsi" w:cstheme="minorHAnsi"/>
          <w:b w:val="0"/>
          <w:sz w:val="24"/>
        </w:rPr>
        <w:t>Rok</w:t>
      </w:r>
      <w:r w:rsidR="0066052D" w:rsidRPr="002D4AB3">
        <w:rPr>
          <w:rFonts w:asciiTheme="minorHAnsi" w:hAnsiTheme="minorHAnsi" w:cstheme="minorHAnsi"/>
          <w:b w:val="0"/>
          <w:sz w:val="24"/>
        </w:rPr>
        <w:t xml:space="preserve"> kształcenia:</w:t>
      </w:r>
    </w:p>
    <w:p w14:paraId="10E96F9F" w14:textId="0305FC9C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7B88EFE" w14:textId="1E526119" w:rsidR="00956F09" w:rsidRPr="002D4AB3" w:rsidRDefault="00956F09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</w:t>
      </w:r>
    </w:p>
    <w:p w14:paraId="10E96FA0" w14:textId="77777777" w:rsidR="0066052D" w:rsidRPr="002D4AB3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4</w:t>
      </w:r>
      <w:r w:rsidR="0066052D" w:rsidRPr="002D4AB3">
        <w:rPr>
          <w:rFonts w:asciiTheme="minorHAnsi" w:hAnsiTheme="minorHAnsi" w:cstheme="minorHAnsi"/>
          <w:b w:val="0"/>
          <w:sz w:val="24"/>
        </w:rPr>
        <w:t>. Nr albumu:</w:t>
      </w:r>
    </w:p>
    <w:p w14:paraId="10E96FA1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A2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A3" w14:textId="77777777" w:rsidR="0066052D" w:rsidRPr="002D4AB3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5</w:t>
      </w:r>
      <w:r w:rsidR="0066052D" w:rsidRPr="002D4AB3">
        <w:rPr>
          <w:rFonts w:asciiTheme="minorHAnsi" w:hAnsiTheme="minorHAnsi" w:cstheme="minorHAnsi"/>
          <w:b w:val="0"/>
          <w:sz w:val="24"/>
        </w:rPr>
        <w:t>. ORCID:</w:t>
      </w:r>
    </w:p>
    <w:p w14:paraId="10E96FA4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A5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A6" w14:textId="77777777" w:rsidR="0066052D" w:rsidRPr="002D4AB3" w:rsidRDefault="003D42CD" w:rsidP="0066052D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6</w:t>
      </w:r>
      <w:r w:rsidR="0066052D" w:rsidRPr="002D4AB3">
        <w:rPr>
          <w:rFonts w:asciiTheme="minorHAnsi" w:hAnsiTheme="minorHAnsi" w:cstheme="minorHAnsi"/>
          <w:b w:val="0"/>
          <w:sz w:val="24"/>
        </w:rPr>
        <w:t>. Dyscyplina naukowa</w:t>
      </w:r>
      <w:r w:rsidR="0066052D">
        <w:rPr>
          <w:rFonts w:asciiTheme="minorHAnsi" w:hAnsiTheme="minorHAnsi" w:cstheme="minorHAnsi"/>
          <w:b w:val="0"/>
          <w:sz w:val="24"/>
        </w:rPr>
        <w:t>/dziedzina nauki</w:t>
      </w:r>
      <w:r w:rsidR="0066052D"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10E96FA7" w14:textId="77777777" w:rsidR="0066052D" w:rsidRPr="002D4AB3" w:rsidRDefault="0066052D" w:rsidP="0066052D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14:paraId="10E96FA8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A9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14:paraId="10E96FAA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AB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AC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14:paraId="10E96FAD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AF" w14:textId="166D838C" w:rsidR="0066052D" w:rsidRPr="00956F09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10E96FB0" w14:textId="77777777" w:rsidR="0066052D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B2" w14:textId="6B6AE53C" w:rsidR="0066052D" w:rsidRPr="00956F09" w:rsidRDefault="0066052D" w:rsidP="0066052D">
      <w:pPr>
        <w:rPr>
          <w:rFonts w:asciiTheme="minorHAnsi" w:hAnsiTheme="minorHAnsi" w:cstheme="minorHAnsi"/>
          <w:sz w:val="24"/>
        </w:rPr>
      </w:pPr>
      <w:r w:rsidRPr="00956F09">
        <w:rPr>
          <w:rFonts w:asciiTheme="minorHAnsi" w:hAnsiTheme="minorHAnsi" w:cstheme="minorHAnsi"/>
          <w:sz w:val="24"/>
        </w:rPr>
        <w:t>Data i podpis doktoranta</w:t>
      </w:r>
      <w:r w:rsidRPr="00956F09">
        <w:rPr>
          <w:rFonts w:asciiTheme="minorHAnsi" w:hAnsiTheme="minorHAnsi" w:cstheme="minorHAnsi"/>
          <w:sz w:val="24"/>
        </w:rPr>
        <w:tab/>
      </w:r>
      <w:r w:rsidRPr="00956F09">
        <w:rPr>
          <w:rFonts w:asciiTheme="minorHAnsi" w:hAnsiTheme="minorHAnsi" w:cstheme="minorHAnsi"/>
          <w:sz w:val="24"/>
        </w:rPr>
        <w:tab/>
      </w:r>
      <w:r w:rsidRPr="00956F09">
        <w:rPr>
          <w:rFonts w:asciiTheme="minorHAnsi" w:hAnsiTheme="minorHAnsi" w:cstheme="minorHAnsi"/>
          <w:sz w:val="24"/>
        </w:rPr>
        <w:tab/>
        <w:t>Data i podpis promotora</w:t>
      </w:r>
      <w:r w:rsidRPr="00956F09">
        <w:rPr>
          <w:rFonts w:asciiTheme="minorHAnsi" w:hAnsiTheme="minorHAnsi" w:cstheme="minorHAnsi"/>
          <w:sz w:val="24"/>
        </w:rPr>
        <w:tab/>
      </w:r>
      <w:r w:rsidRPr="00956F09">
        <w:rPr>
          <w:rFonts w:asciiTheme="minorHAnsi" w:hAnsiTheme="minorHAnsi" w:cstheme="minorHAnsi"/>
          <w:sz w:val="24"/>
        </w:rPr>
        <w:tab/>
      </w:r>
      <w:r w:rsidRPr="00956F09">
        <w:rPr>
          <w:rFonts w:asciiTheme="minorHAnsi" w:hAnsiTheme="minorHAnsi" w:cstheme="minorHAnsi"/>
          <w:sz w:val="24"/>
        </w:rPr>
        <w:tab/>
      </w:r>
    </w:p>
    <w:p w14:paraId="10E96FB3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</w:p>
    <w:p w14:paraId="10E96FB4" w14:textId="77777777" w:rsidR="0066052D" w:rsidRPr="002D4AB3" w:rsidRDefault="0066052D" w:rsidP="0066052D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10E96FB7" w14:textId="77777777" w:rsidR="0066052D" w:rsidRDefault="0066052D" w:rsidP="0066052D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40A3701E" w14:textId="77777777" w:rsidR="00A70D3C" w:rsidRDefault="00A70D3C" w:rsidP="003309BB">
      <w:pPr>
        <w:jc w:val="center"/>
        <w:rPr>
          <w:rFonts w:asciiTheme="minorHAnsi" w:hAnsiTheme="minorHAnsi" w:cstheme="minorHAnsi"/>
          <w:b w:val="0"/>
          <w:bCs/>
          <w:sz w:val="16"/>
          <w:szCs w:val="16"/>
        </w:rPr>
        <w:sectPr w:rsidR="00A70D3C" w:rsidSect="00BE016F">
          <w:headerReference w:type="default" r:id="rId10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7EC25E3B" w14:textId="77777777" w:rsidR="00A70D3C" w:rsidRDefault="00A70D3C" w:rsidP="003309BB">
      <w:pPr>
        <w:jc w:val="center"/>
        <w:rPr>
          <w:rFonts w:asciiTheme="minorHAnsi" w:hAnsiTheme="minorHAnsi" w:cstheme="minorHAnsi"/>
          <w:b w:val="0"/>
          <w:bCs/>
          <w:sz w:val="16"/>
          <w:szCs w:val="16"/>
        </w:rPr>
        <w:sectPr w:rsidR="00A70D3C" w:rsidSect="00A70D3C">
          <w:type w:val="continuous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640"/>
        <w:gridCol w:w="1416"/>
        <w:gridCol w:w="7376"/>
        <w:gridCol w:w="1131"/>
      </w:tblGrid>
      <w:tr w:rsidR="00A70D3C" w:rsidRPr="008F7D52" w14:paraId="547C02CF" w14:textId="77777777" w:rsidTr="00A70D3C">
        <w:trPr>
          <w:trHeight w:val="630"/>
        </w:trPr>
        <w:tc>
          <w:tcPr>
            <w:tcW w:w="797" w:type="pct"/>
            <w:vAlign w:val="center"/>
          </w:tcPr>
          <w:p w14:paraId="1943A2DA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bCs/>
                <w:sz w:val="18"/>
                <w:szCs w:val="22"/>
              </w:rPr>
              <w:lastRenderedPageBreak/>
              <w:t>kryterium</w:t>
            </w:r>
          </w:p>
        </w:tc>
        <w:tc>
          <w:tcPr>
            <w:tcW w:w="594" w:type="pct"/>
            <w:noWrap/>
            <w:vAlign w:val="center"/>
          </w:tcPr>
          <w:p w14:paraId="52CB3C7E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bCs/>
                <w:sz w:val="18"/>
                <w:szCs w:val="22"/>
              </w:rPr>
              <w:t>charakterystyka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59DC898F" w14:textId="77777777" w:rsidR="00A70D3C" w:rsidRPr="008F7D52" w:rsidRDefault="00A70D3C" w:rsidP="00BA7959">
            <w:pPr>
              <w:ind w:left="-301" w:firstLine="301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bCs/>
                <w:sz w:val="18"/>
                <w:szCs w:val="22"/>
              </w:rPr>
              <w:t>Punkty</w:t>
            </w:r>
          </w:p>
        </w:tc>
        <w:tc>
          <w:tcPr>
            <w:tcW w:w="442" w:type="pct"/>
            <w:noWrap/>
            <w:vAlign w:val="center"/>
          </w:tcPr>
          <w:p w14:paraId="7C962057" w14:textId="77777777" w:rsidR="00A70D3C" w:rsidRPr="008F7D52" w:rsidRDefault="00A70D3C" w:rsidP="00BA7959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bCs/>
                <w:sz w:val="18"/>
                <w:szCs w:val="22"/>
              </w:rPr>
              <w:t>Sposób</w:t>
            </w:r>
          </w:p>
          <w:p w14:paraId="2663B14D" w14:textId="77777777" w:rsidR="00A70D3C" w:rsidRPr="008F7D52" w:rsidRDefault="00A70D3C" w:rsidP="00BA7959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bCs/>
                <w:sz w:val="18"/>
                <w:szCs w:val="22"/>
              </w:rPr>
              <w:t>poświadczenia</w:t>
            </w:r>
          </w:p>
        </w:tc>
        <w:tc>
          <w:tcPr>
            <w:tcW w:w="2302" w:type="pct"/>
          </w:tcPr>
          <w:p w14:paraId="5995AF03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14:paraId="5E67F056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8F7D52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66052D" w:rsidRPr="008F7D52" w14:paraId="10E96FC9" w14:textId="77777777" w:rsidTr="00BF7387">
        <w:trPr>
          <w:trHeight w:val="819"/>
        </w:trPr>
        <w:tc>
          <w:tcPr>
            <w:tcW w:w="797" w:type="pct"/>
            <w:vMerge w:val="restart"/>
            <w:vAlign w:val="center"/>
          </w:tcPr>
          <w:p w14:paraId="10E96FC0" w14:textId="591110E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14:paraId="10E96FC1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14:paraId="10E96FC2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14:paraId="10E96FC3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0E96FC4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10E96FC5" w14:textId="11EFDC10" w:rsidR="0066052D" w:rsidRPr="008F7D52" w:rsidRDefault="00A81B2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czasopisma/ liczba autorów</w:t>
            </w:r>
            <w:r w:rsidR="00A70D3C" w:rsidRPr="008F7D52">
              <w:rPr>
                <w:rStyle w:val="Odwoanieprzypisukocowego"/>
                <w:rFonts w:asciiTheme="minorHAnsi" w:hAnsiTheme="minorHAnsi" w:cstheme="minorHAnsi"/>
                <w:b w:val="0"/>
                <w:bCs/>
                <w:sz w:val="16"/>
                <w:szCs w:val="16"/>
              </w:rPr>
              <w:endnoteReference w:id="1"/>
            </w:r>
          </w:p>
        </w:tc>
        <w:tc>
          <w:tcPr>
            <w:tcW w:w="442" w:type="pct"/>
            <w:tcMar>
              <w:left w:w="28" w:type="dxa"/>
              <w:right w:w="28" w:type="dxa"/>
            </w:tcMar>
            <w:vAlign w:val="center"/>
          </w:tcPr>
          <w:p w14:paraId="10E96FC6" w14:textId="77777777" w:rsidR="0066052D" w:rsidRPr="008F7D52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/ISSN </w:t>
            </w:r>
          </w:p>
        </w:tc>
        <w:tc>
          <w:tcPr>
            <w:tcW w:w="2302" w:type="pct"/>
          </w:tcPr>
          <w:p w14:paraId="10E96FC7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0E96FC8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8F7D52" w14:paraId="10E96FD0" w14:textId="77777777" w:rsidTr="00BF7387">
        <w:trPr>
          <w:trHeight w:val="600"/>
        </w:trPr>
        <w:tc>
          <w:tcPr>
            <w:tcW w:w="797" w:type="pct"/>
            <w:vMerge/>
            <w:vAlign w:val="center"/>
          </w:tcPr>
          <w:p w14:paraId="10E96FCA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0E96FCB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0BE91371" w14:textId="16BC3D76" w:rsidR="00A81B28" w:rsidRPr="008F7D52" w:rsidRDefault="00A81B2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300 punktów)/liczba autorów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  <w:t>1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;</w:t>
            </w:r>
          </w:p>
          <w:p w14:paraId="10E96FCC" w14:textId="4E8EA6EA" w:rsidR="0066052D" w:rsidRPr="008F7D52" w:rsidRDefault="00A81B28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10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100 punktów)/liczba autorów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  <w:t>1</w:t>
            </w:r>
            <w:r w:rsidR="0066052D"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442" w:type="pct"/>
            <w:noWrap/>
            <w:tcMar>
              <w:left w:w="28" w:type="dxa"/>
              <w:right w:w="28" w:type="dxa"/>
            </w:tcMar>
            <w:vAlign w:val="center"/>
          </w:tcPr>
          <w:p w14:paraId="10E96FCD" w14:textId="77777777" w:rsidR="0066052D" w:rsidRPr="008F7D52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02" w:type="pct"/>
          </w:tcPr>
          <w:p w14:paraId="10E96FCE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0E96FCF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8F7D52" w14:paraId="10E96FD7" w14:textId="77777777" w:rsidTr="00BF7387">
        <w:trPr>
          <w:trHeight w:val="600"/>
        </w:trPr>
        <w:tc>
          <w:tcPr>
            <w:tcW w:w="797" w:type="pct"/>
            <w:vMerge/>
            <w:vAlign w:val="center"/>
          </w:tcPr>
          <w:p w14:paraId="10E96FD1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0E96FD2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10E96FD3" w14:textId="51A6510C" w:rsidR="0066052D" w:rsidRPr="008F7D52" w:rsidRDefault="00956F09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</w:pP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ministerstwa (300 lub 100) /liczba autorów</w:t>
            </w:r>
            <w:r w:rsidR="00A81B28"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42" w:type="pct"/>
            <w:noWrap/>
            <w:tcMar>
              <w:left w:w="28" w:type="dxa"/>
              <w:right w:w="28" w:type="dxa"/>
            </w:tcMar>
            <w:vAlign w:val="center"/>
          </w:tcPr>
          <w:p w14:paraId="10E96FD4" w14:textId="77777777" w:rsidR="0066052D" w:rsidRPr="008F7D52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02" w:type="pct"/>
          </w:tcPr>
          <w:p w14:paraId="10E96FD5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0E96FD6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66052D" w:rsidRPr="008F7D52" w14:paraId="10E96FDE" w14:textId="77777777" w:rsidTr="00BF7387">
        <w:trPr>
          <w:trHeight w:val="600"/>
        </w:trPr>
        <w:tc>
          <w:tcPr>
            <w:tcW w:w="797" w:type="pct"/>
            <w:vMerge/>
            <w:vAlign w:val="center"/>
          </w:tcPr>
          <w:p w14:paraId="10E96FD8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0E96FD9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10E96FDA" w14:textId="77777777" w:rsidR="0066052D" w:rsidRPr="008F7D52" w:rsidRDefault="0066052D" w:rsidP="003309BB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</w:tc>
        <w:tc>
          <w:tcPr>
            <w:tcW w:w="442" w:type="pct"/>
            <w:noWrap/>
            <w:tcMar>
              <w:left w:w="28" w:type="dxa"/>
              <w:right w:w="28" w:type="dxa"/>
            </w:tcMar>
            <w:vAlign w:val="center"/>
          </w:tcPr>
          <w:p w14:paraId="10E96FDB" w14:textId="77777777" w:rsidR="0066052D" w:rsidRPr="008F7D52" w:rsidRDefault="004307B6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66052D"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 ISBN</w:t>
            </w:r>
          </w:p>
        </w:tc>
        <w:tc>
          <w:tcPr>
            <w:tcW w:w="2302" w:type="pct"/>
          </w:tcPr>
          <w:p w14:paraId="10E96FDC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0E96FDD" w14:textId="77777777" w:rsidR="0066052D" w:rsidRPr="008F7D52" w:rsidRDefault="0066052D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10E96FE7" w14:textId="77777777" w:rsidTr="00BF7387">
        <w:trPr>
          <w:trHeight w:val="595"/>
        </w:trPr>
        <w:tc>
          <w:tcPr>
            <w:tcW w:w="797" w:type="pct"/>
            <w:vMerge w:val="restart"/>
            <w:vAlign w:val="center"/>
          </w:tcPr>
          <w:p w14:paraId="10E96FE0" w14:textId="612F9E7D" w:rsidR="00A70D3C" w:rsidRPr="008F7D52" w:rsidRDefault="00A70D3C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ierownik projektu; beneficjent stypendium badawczego</w:t>
            </w:r>
          </w:p>
        </w:tc>
        <w:tc>
          <w:tcPr>
            <w:tcW w:w="594" w:type="pct"/>
            <w:vAlign w:val="center"/>
          </w:tcPr>
          <w:p w14:paraId="10E96FE1" w14:textId="77777777" w:rsidR="00A70D3C" w:rsidRPr="008F7D52" w:rsidRDefault="00A70D3C" w:rsidP="003309BB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stypendia badawcze na okres minimum 3 miesięcy: Fulbright, </w:t>
            </w:r>
            <w:proofErr w:type="spellStart"/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, Humboldt, DAAD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10E96FE2" w14:textId="77777777" w:rsidR="00A70D3C" w:rsidRPr="008F7D52" w:rsidRDefault="00A70D3C" w:rsidP="003309BB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200</w:t>
            </w:r>
          </w:p>
        </w:tc>
        <w:tc>
          <w:tcPr>
            <w:tcW w:w="442" w:type="pct"/>
            <w:vMerge w:val="restart"/>
            <w:noWrap/>
            <w:tcMar>
              <w:left w:w="28" w:type="dxa"/>
              <w:right w:w="28" w:type="dxa"/>
            </w:tcMar>
            <w:vAlign w:val="center"/>
          </w:tcPr>
          <w:p w14:paraId="10E96FE3" w14:textId="77777777" w:rsidR="00A70D3C" w:rsidRPr="008F7D52" w:rsidRDefault="00A70D3C" w:rsidP="003D42CD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umowa grantowa lub decyzja o przyznaniu</w:t>
            </w:r>
          </w:p>
          <w:p w14:paraId="10E96FE4" w14:textId="77777777" w:rsidR="00A70D3C" w:rsidRPr="008F7D52" w:rsidRDefault="00A70D3C" w:rsidP="003D42CD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, stypendium badawczego)</w:t>
            </w:r>
          </w:p>
        </w:tc>
        <w:tc>
          <w:tcPr>
            <w:tcW w:w="2302" w:type="pct"/>
          </w:tcPr>
          <w:p w14:paraId="10E96FE5" w14:textId="77777777" w:rsidR="00A70D3C" w:rsidRPr="008F7D52" w:rsidRDefault="00A70D3C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0E96FE6" w14:textId="77777777" w:rsidR="00A70D3C" w:rsidRPr="008F7D52" w:rsidRDefault="00A70D3C" w:rsidP="003309BB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202F502D" w14:textId="77777777" w:rsidTr="00BF7387">
        <w:trPr>
          <w:trHeight w:val="595"/>
        </w:trPr>
        <w:tc>
          <w:tcPr>
            <w:tcW w:w="797" w:type="pct"/>
            <w:vMerge/>
            <w:vAlign w:val="center"/>
          </w:tcPr>
          <w:p w14:paraId="09F9984F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754C5C5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następujące krajowe projekty badawcze: NCN, NPRH, FNP, naukowe projekty NAWA</w:t>
            </w:r>
            <w:r w:rsidRPr="008F7D52">
              <w:rPr>
                <w:rStyle w:val="Odwoanieprzypisukocowego"/>
                <w:rFonts w:asciiTheme="minorHAnsi" w:hAnsiTheme="minorHAnsi" w:cstheme="minorHAnsi"/>
                <w:b w:val="0"/>
                <w:sz w:val="16"/>
                <w:szCs w:val="16"/>
              </w:rPr>
              <w:endnoteReference w:id="2"/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 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1A3403D1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</w:t>
            </w:r>
          </w:p>
        </w:tc>
        <w:tc>
          <w:tcPr>
            <w:tcW w:w="442" w:type="pct"/>
            <w:vMerge/>
            <w:noWrap/>
            <w:tcMar>
              <w:left w:w="28" w:type="dxa"/>
              <w:right w:w="28" w:type="dxa"/>
            </w:tcMar>
            <w:vAlign w:val="center"/>
          </w:tcPr>
          <w:p w14:paraId="588315F5" w14:textId="77777777" w:rsidR="00A70D3C" w:rsidRPr="008F7D52" w:rsidRDefault="00A70D3C" w:rsidP="00BA7959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02" w:type="pct"/>
          </w:tcPr>
          <w:p w14:paraId="37EE3836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8EF5226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06693DAE" w14:textId="77777777" w:rsidTr="00BF7387">
        <w:trPr>
          <w:trHeight w:val="595"/>
        </w:trPr>
        <w:tc>
          <w:tcPr>
            <w:tcW w:w="797" w:type="pct"/>
            <w:vMerge/>
            <w:vAlign w:val="center"/>
          </w:tcPr>
          <w:p w14:paraId="5223960E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A406A68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granty badawcze oraz B+R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543EF105" w14:textId="77777777" w:rsidR="00A70D3C" w:rsidRPr="008F7D52" w:rsidRDefault="00A70D3C" w:rsidP="00BA7959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 xml:space="preserve">200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powyżej 500 tys. zł</w:t>
            </w:r>
          </w:p>
          <w:p w14:paraId="0DB13379" w14:textId="77777777" w:rsidR="00A70D3C" w:rsidRPr="008F7D52" w:rsidRDefault="00A70D3C" w:rsidP="00BA7959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 xml:space="preserve">150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50 001–500 000 zł</w:t>
            </w:r>
          </w:p>
          <w:p w14:paraId="62105696" w14:textId="77777777" w:rsidR="00A70D3C" w:rsidRPr="008F7D52" w:rsidRDefault="00A70D3C" w:rsidP="00BA7959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 xml:space="preserve">100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– przyznane środki finansowe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ogółem 50 001–150 000 zł</w:t>
            </w:r>
          </w:p>
          <w:p w14:paraId="27D6AA16" w14:textId="77777777" w:rsidR="00A70D3C" w:rsidRPr="008F7D52" w:rsidRDefault="00A70D3C" w:rsidP="00BA7959">
            <w:pPr>
              <w:ind w:right="106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 xml:space="preserve">70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10 001–50 000 zł</w:t>
            </w:r>
          </w:p>
          <w:p w14:paraId="7147CF8D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 xml:space="preserve">30 </w:t>
            </w: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– przyznane środki finansowe ogółem do 10 000 PLN</w:t>
            </w:r>
            <w:r w:rsidRPr="008F7D52">
              <w:rPr>
                <w:rStyle w:val="Odwoanieprzypisukocowego"/>
                <w:rFonts w:asciiTheme="minorHAnsi" w:hAnsiTheme="minorHAnsi" w:cstheme="minorHAnsi"/>
                <w:b w:val="0"/>
                <w:sz w:val="16"/>
                <w:szCs w:val="16"/>
              </w:rPr>
              <w:endnoteReference w:id="3"/>
            </w:r>
          </w:p>
        </w:tc>
        <w:tc>
          <w:tcPr>
            <w:tcW w:w="442" w:type="pct"/>
            <w:noWrap/>
            <w:tcMar>
              <w:left w:w="28" w:type="dxa"/>
              <w:right w:w="28" w:type="dxa"/>
            </w:tcMar>
            <w:vAlign w:val="center"/>
          </w:tcPr>
          <w:p w14:paraId="6AF251F3" w14:textId="77777777" w:rsidR="00A70D3C" w:rsidRPr="008F7D52" w:rsidRDefault="00A70D3C" w:rsidP="00BA7959">
            <w:pPr>
              <w:ind w:left="67" w:right="167"/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umowa grantowa lub decyzja o przyznaniu wraz z kwotą finansowania ogółem</w:t>
            </w:r>
          </w:p>
          <w:p w14:paraId="6D3ECFAF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 i B+R)</w:t>
            </w:r>
          </w:p>
        </w:tc>
        <w:tc>
          <w:tcPr>
            <w:tcW w:w="2302" w:type="pct"/>
          </w:tcPr>
          <w:p w14:paraId="1DB268E2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606E66C3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02A44721" w14:textId="77777777" w:rsidTr="00BF7387">
        <w:trPr>
          <w:trHeight w:val="75"/>
        </w:trPr>
        <w:tc>
          <w:tcPr>
            <w:tcW w:w="797" w:type="pct"/>
            <w:vMerge/>
            <w:vAlign w:val="center"/>
          </w:tcPr>
          <w:p w14:paraId="0E6FF2D6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77C3BF2D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stypendia na mobilność (m.in. umowy bilateralne; PROM)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2B8A0D79" w14:textId="036AF6E1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Cs/>
                <w:sz w:val="16"/>
                <w:szCs w:val="16"/>
              </w:rPr>
              <w:t>30‒100</w:t>
            </w:r>
            <w:r w:rsidRPr="008F7D52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</w:t>
            </w:r>
            <w:r w:rsidR="00BF7387" w:rsidRPr="008F7D52">
              <w:rPr>
                <w:rStyle w:val="Odwoanieprzypisukocowego"/>
                <w:rFonts w:asciiTheme="minorHAnsi" w:hAnsiTheme="minorHAnsi" w:cstheme="minorHAnsi"/>
                <w:b w:val="0"/>
                <w:bCs/>
                <w:sz w:val="16"/>
                <w:szCs w:val="16"/>
              </w:rPr>
              <w:endnoteReference w:id="4"/>
            </w:r>
          </w:p>
        </w:tc>
        <w:tc>
          <w:tcPr>
            <w:tcW w:w="442" w:type="pct"/>
            <w:tcMar>
              <w:left w:w="28" w:type="dxa"/>
              <w:right w:w="28" w:type="dxa"/>
            </w:tcMar>
            <w:vAlign w:val="center"/>
          </w:tcPr>
          <w:p w14:paraId="6A3392A0" w14:textId="20B46079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  <w:vertAlign w:val="superscript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zaświadczenie z biura SD/zaświadczenie lub umowa z odpowiedniej jednostki lub instytucji</w:t>
            </w:r>
          </w:p>
        </w:tc>
        <w:tc>
          <w:tcPr>
            <w:tcW w:w="2302" w:type="pct"/>
          </w:tcPr>
          <w:p w14:paraId="578D02C1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7AF7EE7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2247FF59" w14:textId="77777777" w:rsidTr="00BF7387">
        <w:trPr>
          <w:trHeight w:val="597"/>
        </w:trPr>
        <w:tc>
          <w:tcPr>
            <w:tcW w:w="1391" w:type="pct"/>
            <w:gridSpan w:val="2"/>
            <w:vAlign w:val="center"/>
          </w:tcPr>
          <w:p w14:paraId="73495CFB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3. Realizacja doktoratu wspólnego z jednostką zagraniczną</w:t>
            </w:r>
          </w:p>
          <w:p w14:paraId="6080F887" w14:textId="77777777" w:rsidR="00A70D3C" w:rsidRPr="008F7D52" w:rsidRDefault="00A70D3C" w:rsidP="00BA7959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4ECB40D0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20</w:t>
            </w:r>
          </w:p>
        </w:tc>
        <w:tc>
          <w:tcPr>
            <w:tcW w:w="442" w:type="pct"/>
            <w:tcMar>
              <w:left w:w="28" w:type="dxa"/>
              <w:right w:w="28" w:type="dxa"/>
            </w:tcMar>
            <w:vAlign w:val="center"/>
          </w:tcPr>
          <w:p w14:paraId="6682495F" w14:textId="4DA6E3CC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umowa zawarta pomiędzy UŚ</w:t>
            </w:r>
            <w:r w:rsidR="00BF7387" w:rsidRPr="008F7D52">
              <w:rPr>
                <w:rStyle w:val="Odwoanieprzypisukocowego"/>
                <w:rFonts w:asciiTheme="minorHAnsi" w:hAnsiTheme="minorHAnsi" w:cstheme="minorHAnsi"/>
                <w:b w:val="0"/>
                <w:sz w:val="16"/>
                <w:szCs w:val="16"/>
              </w:rPr>
              <w:endnoteReference w:id="5"/>
            </w:r>
          </w:p>
          <w:p w14:paraId="2F45AB3D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b w:val="0"/>
                <w:sz w:val="16"/>
                <w:szCs w:val="16"/>
              </w:rPr>
              <w:t>a jednostką zagraniczną</w:t>
            </w:r>
          </w:p>
        </w:tc>
        <w:tc>
          <w:tcPr>
            <w:tcW w:w="2302" w:type="pct"/>
            <w:vAlign w:val="center"/>
          </w:tcPr>
          <w:p w14:paraId="1EC701F4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Align w:val="center"/>
          </w:tcPr>
          <w:p w14:paraId="53A2A95C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A70D3C" w:rsidRPr="008F7D52" w14:paraId="03BBF47D" w14:textId="77777777" w:rsidTr="00A70D3C">
        <w:trPr>
          <w:trHeight w:val="597"/>
        </w:trPr>
        <w:tc>
          <w:tcPr>
            <w:tcW w:w="1391" w:type="pct"/>
            <w:gridSpan w:val="2"/>
            <w:vAlign w:val="center"/>
          </w:tcPr>
          <w:p w14:paraId="3F1BB367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8F7D52">
              <w:rPr>
                <w:rFonts w:asciiTheme="minorHAnsi" w:hAnsiTheme="minorHAnsi" w:cstheme="minorHAnsi"/>
                <w:sz w:val="16"/>
                <w:szCs w:val="16"/>
              </w:rPr>
              <w:t>Liczba uzyskanych punktów:</w:t>
            </w:r>
          </w:p>
        </w:tc>
        <w:tc>
          <w:tcPr>
            <w:tcW w:w="512" w:type="pct"/>
            <w:noWrap/>
            <w:tcMar>
              <w:left w:w="28" w:type="dxa"/>
              <w:right w:w="28" w:type="dxa"/>
            </w:tcMar>
            <w:vAlign w:val="center"/>
          </w:tcPr>
          <w:p w14:paraId="24BE477E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42" w:type="pct"/>
            <w:vAlign w:val="center"/>
          </w:tcPr>
          <w:p w14:paraId="32C974C8" w14:textId="77777777" w:rsidR="00A70D3C" w:rsidRPr="008F7D52" w:rsidRDefault="00A70D3C" w:rsidP="00BA7959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02" w:type="pct"/>
          </w:tcPr>
          <w:p w14:paraId="7591E57C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791DB52A" w14:textId="77777777" w:rsidR="00A70D3C" w:rsidRPr="008F7D52" w:rsidRDefault="00A70D3C" w:rsidP="00BA7959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599B358B" w14:textId="77777777" w:rsidR="00A70D3C" w:rsidRPr="00A70D3C" w:rsidRDefault="00A70D3C" w:rsidP="00A70D3C">
      <w:pPr>
        <w:rPr>
          <w:rFonts w:asciiTheme="minorHAnsi" w:hAnsiTheme="minorHAnsi" w:cstheme="minorHAnsi"/>
          <w:sz w:val="16"/>
          <w:szCs w:val="16"/>
        </w:rPr>
        <w:sectPr w:rsidR="00A70D3C" w:rsidRPr="00A70D3C" w:rsidSect="00A70D3C">
          <w:endnotePr>
            <w:numFmt w:val="decimal"/>
          </w:endnotePr>
          <w:type w:val="continuous"/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504D4DBC" w14:textId="4DA6AD0B" w:rsidR="001164AD" w:rsidRPr="00113826" w:rsidRDefault="00113826" w:rsidP="00113826">
      <w:pPr>
        <w:spacing w:after="160" w:line="259" w:lineRule="auto"/>
        <w:rPr>
          <w:rFonts w:asciiTheme="minorHAnsi" w:hAnsiTheme="minorHAnsi" w:cstheme="minorHAnsi"/>
          <w:sz w:val="22"/>
          <w:szCs w:val="22"/>
          <w:lang w:val="en-US" w:eastAsia="en-US"/>
        </w:rPr>
      </w:pPr>
      <w:bookmarkStart w:id="1" w:name="_Hlk74675980"/>
      <w:r>
        <w:rPr>
          <w:rFonts w:asciiTheme="minorHAnsi" w:hAnsiTheme="minorHAnsi" w:cstheme="minorHAnsi"/>
        </w:rPr>
        <w:br w:type="page"/>
      </w:r>
    </w:p>
    <w:p w14:paraId="10E97010" w14:textId="5810DDD8" w:rsidR="001001CD" w:rsidRPr="0047543C" w:rsidRDefault="001001CD" w:rsidP="001001CD">
      <w:pPr>
        <w:pStyle w:val="Nagwek3"/>
        <w:spacing w:after="0" w:line="240" w:lineRule="auto"/>
        <w:ind w:left="276"/>
        <w:rPr>
          <w:rFonts w:asciiTheme="minorHAnsi" w:hAnsiTheme="minorHAnsi" w:cstheme="minorHAnsi"/>
          <w:color w:val="auto"/>
        </w:rPr>
      </w:pPr>
      <w:r w:rsidRPr="0047543C">
        <w:rPr>
          <w:rFonts w:asciiTheme="minorHAnsi" w:hAnsiTheme="minorHAnsi" w:cstheme="minorHAnsi"/>
          <w:color w:val="auto"/>
        </w:rPr>
        <w:lastRenderedPageBreak/>
        <w:t>ZASADY SZCZEGÓŁOWE</w:t>
      </w:r>
    </w:p>
    <w:p w14:paraId="10E97011" w14:textId="77777777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1. Załączniki (poświadczenia) powinny być opisane, uporządkowane zgodnie ze strukturą wniosku i ponumerowane. Do wniosku należy dołączyć listę załączników i same załączniki.</w:t>
      </w:r>
    </w:p>
    <w:p w14:paraId="10E97012" w14:textId="77777777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2. Każda publikacja może być wykazana tylko w jednym roku akademickim, z uwzględnieniem jedynie tych publikacji, które zostały wydane/opublikowane w formie papierowej lub elektronicznej (poświadczenia o przyjęciu do recenzji lub druku nie będą uwzględniane, zgodnie z decyzją władz rektorskich).</w:t>
      </w:r>
    </w:p>
    <w:p w14:paraId="10E97013" w14:textId="08545664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</w:t>
      </w:r>
      <w:r w:rsidR="00E601ED" w:rsidRPr="00E601ED">
        <w:rPr>
          <w:rFonts w:asciiTheme="minorHAnsi" w:hAnsiTheme="minorHAnsi" w:cstheme="minorHAnsi"/>
          <w:b w:val="0"/>
          <w:sz w:val="22"/>
          <w:szCs w:val="22"/>
        </w:rPr>
        <w:t>Obowiązują punkty czasopism wydawnictw z list ministerialnych, które obowiązywały 1 października roku akademickiego, który jest rozliczany.</w:t>
      </w:r>
    </w:p>
    <w:p w14:paraId="10E97014" w14:textId="2C670C6C" w:rsidR="00A67B54" w:rsidRPr="00E601ED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</w:t>
      </w:r>
      <w:r w:rsidR="00E601ED" w:rsidRPr="00E601ED">
        <w:rPr>
          <w:rFonts w:asciiTheme="minorHAnsi" w:hAnsiTheme="minorHAnsi" w:cstheme="minorHAnsi"/>
          <w:b w:val="0"/>
          <w:sz w:val="22"/>
          <w:szCs w:val="22"/>
        </w:rPr>
        <w:t xml:space="preserve"> Dorobek publikacyjny za poprzedni rok, punktowany zgodnie z kryteriami ministerstwa właściwego do spraw nauki i szkolnictwa wyższego (w skrócie Ministerstwa). Liczba uzyskanych punktów jest równa sumie punktów za publikacje z wykazu czasopism naukowych Ministerstwa (z roku, w którym ukazała się publikacja) podzielonych przez liczbę autorów.</w:t>
      </w:r>
    </w:p>
    <w:p w14:paraId="10E97015" w14:textId="77777777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5. Punkty za otrzymanie grantu przyznawane są jednorazowo, w roku otrzymania finansowania (wygrania konkursu), nawet jeśli finansowany projekt trwa dłużej niż rok.</w:t>
      </w:r>
    </w:p>
    <w:p w14:paraId="10E97016" w14:textId="77777777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6. W przypadku otrzymania przez dwóch doktorantów takiej samej liczby punktów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14:paraId="10E97017" w14:textId="77777777" w:rsidR="001001CD" w:rsidRPr="0047543C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Dane podawane we wniosku przez doktoranta podlegają weryfikacji. Za podanie informacji nieprawidłowych oraz ponowne wpisywanie publikacji, która była wzięta pod uwagę we wniosku w roku poprzednim, grożą sankcje w postaci utraty prawa do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 xml:space="preserve">zwiększenia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stypendium </w:t>
      </w:r>
      <w:r w:rsidR="00CC4EF2">
        <w:rPr>
          <w:rFonts w:asciiTheme="minorHAnsi" w:hAnsiTheme="minorHAnsi" w:cstheme="minorHAnsi"/>
          <w:b w:val="0"/>
          <w:sz w:val="22"/>
          <w:szCs w:val="22"/>
        </w:rPr>
        <w:t>doktoranckiego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10E97018" w14:textId="77777777" w:rsidR="009F4B9A" w:rsidRPr="001001CD" w:rsidRDefault="001001CD" w:rsidP="001001CD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 powyższych kryteriów nie będą rozpatrywane ze względów formalnych.</w:t>
      </w:r>
      <w:bookmarkEnd w:id="1"/>
    </w:p>
    <w:sectPr w:rsidR="009F4B9A" w:rsidRPr="001001CD" w:rsidSect="00A70D3C">
      <w:endnotePr>
        <w:numFmt w:val="decimal"/>
      </w:endnotePr>
      <w:type w:val="continuous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EA409" w14:textId="77777777" w:rsidR="00BE597B" w:rsidRDefault="00BE597B">
      <w:r>
        <w:separator/>
      </w:r>
    </w:p>
  </w:endnote>
  <w:endnote w:type="continuationSeparator" w:id="0">
    <w:p w14:paraId="3259C21A" w14:textId="77777777" w:rsidR="00BE597B" w:rsidRDefault="00BE597B">
      <w:r>
        <w:continuationSeparator/>
      </w:r>
    </w:p>
  </w:endnote>
  <w:endnote w:id="1">
    <w:p w14:paraId="39D9FE9F" w14:textId="7A0743FF" w:rsidR="00A70D3C" w:rsidRPr="00A70D3C" w:rsidRDefault="00A70D3C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r w:rsidRPr="00A70D3C">
        <w:rPr>
          <w:b w:val="0"/>
        </w:rPr>
        <w:t>W publikacjach wieloautorskich, w których doktorant jest pierwszym autorem lub autorem o największym wkładzie (w przypadku publikacji, w których kolejność autorów ustalana jest alfabetycznie), liczbę punktów należy obliczyć następująco: punktacja za publikację = (liczba punktów/liczba autorów + 0,5 x liczba punktów). W przypadku publikacji, w których kolejność autorów ustalana jest alfabetycznie, należy dostarczyć oświadczenie podpisane przez wszystkich współautorów, które potwierdza wiodący/największy wkład autorski doktoranta w publikacji.</w:t>
      </w:r>
    </w:p>
  </w:endnote>
  <w:endnote w:id="2">
    <w:p w14:paraId="5C9F05FF" w14:textId="77777777" w:rsidR="00A70D3C" w:rsidRDefault="00A70D3C" w:rsidP="00A70D3C">
      <w:pPr>
        <w:pStyle w:val="Tekstprzypisukocowego"/>
        <w:jc w:val="both"/>
      </w:pPr>
      <w:r w:rsidRPr="00A70D3C">
        <w:rPr>
          <w:rStyle w:val="Odwoanieprzypisukocowego"/>
        </w:rPr>
        <w:endnoteRef/>
      </w:r>
      <w:r w:rsidRPr="00A70D3C">
        <w:t xml:space="preserve"> </w:t>
      </w:r>
      <w:r w:rsidRPr="00A70D3C">
        <w:rPr>
          <w:b w:val="0"/>
        </w:rPr>
        <w:t>Na podstawie zasad przyznawania jednorazowego dodatku projakościowego dla pracowników</w:t>
      </w:r>
      <w:r w:rsidRPr="007034B4">
        <w:rPr>
          <w:b w:val="0"/>
        </w:rPr>
        <w:t xml:space="preserve"> UŚ. Zasady dostępne pod adresem: </w:t>
      </w:r>
      <w:hyperlink r:id="rId1" w:history="1">
        <w:r w:rsidRPr="007034B4">
          <w:rPr>
            <w:rStyle w:val="Hipercze"/>
            <w:b w:val="0"/>
          </w:rPr>
          <w:t>http://bip.us.edu.pl/sites/bip.us.edu.pl/files/prawo/zal202018601.pdf</w:t>
        </w:r>
      </w:hyperlink>
      <w:r>
        <w:rPr>
          <w:b w:val="0"/>
        </w:rPr>
        <w:t>.</w:t>
      </w:r>
    </w:p>
  </w:endnote>
  <w:endnote w:id="3">
    <w:p w14:paraId="6EB9D2E8" w14:textId="26F55D2F" w:rsidR="00A70D3C" w:rsidRPr="00BF7387" w:rsidRDefault="00A70D3C" w:rsidP="00A70D3C">
      <w:pPr>
        <w:pStyle w:val="Tekstprzypisukocowego"/>
        <w:jc w:val="both"/>
        <w:rPr>
          <w:b w:val="0"/>
        </w:rPr>
      </w:pPr>
      <w:r>
        <w:rPr>
          <w:rStyle w:val="Odwoanieprzypisukocowego"/>
        </w:rPr>
        <w:endnoteRef/>
      </w:r>
      <w:r>
        <w:t xml:space="preserve"> </w:t>
      </w:r>
      <w:r w:rsidRPr="007034B4">
        <w:rPr>
          <w:b w:val="0"/>
        </w:rPr>
        <w:t xml:space="preserve">Przedziały kwotowe ustalono na podstawie zasad przyznawania jednorazowego dodatku projakościowego dla pracowników UŚ. Zasady dostępne pod adresem: </w:t>
      </w:r>
      <w:hyperlink r:id="rId2" w:history="1">
        <w:r w:rsidRPr="007034B4">
          <w:rPr>
            <w:rStyle w:val="Hipercze"/>
            <w:b w:val="0"/>
          </w:rPr>
          <w:t>http://bip.us.edu.pl/sites/bip.us.edu.pl/files/prawo/zal202018601.pdf</w:t>
        </w:r>
      </w:hyperlink>
      <w:r w:rsidRPr="007034B4">
        <w:rPr>
          <w:b w:val="0"/>
        </w:rPr>
        <w:t xml:space="preserve">; </w:t>
      </w:r>
      <w:r w:rsidRPr="007F2487">
        <w:rPr>
          <w:b w:val="0"/>
        </w:rPr>
        <w:t>w przypadku gdy Uniwersytet Śląski w</w:t>
      </w:r>
      <w:r>
        <w:rPr>
          <w:b w:val="0"/>
        </w:rPr>
        <w:t> </w:t>
      </w:r>
      <w:r w:rsidRPr="007F2487">
        <w:rPr>
          <w:b w:val="0"/>
        </w:rPr>
        <w:t>Katowicach pełni rolę Partnera w</w:t>
      </w:r>
      <w:r>
        <w:rPr>
          <w:b w:val="0"/>
        </w:rPr>
        <w:t> </w:t>
      </w:r>
      <w:r w:rsidRPr="007F2487">
        <w:rPr>
          <w:b w:val="0"/>
        </w:rPr>
        <w:t>projekcie, przedziały kwotowe odnoszą się do dofinansowania Uniwersytetu Śląskiego w</w:t>
      </w:r>
      <w:r>
        <w:rPr>
          <w:b w:val="0"/>
        </w:rPr>
        <w:t> </w:t>
      </w:r>
      <w:r w:rsidRPr="007F2487">
        <w:rPr>
          <w:b w:val="0"/>
        </w:rPr>
        <w:t>Katowicach (dotyczy doktorantów SD i MŚSD afiliowanych do UŚ)</w:t>
      </w:r>
      <w:r>
        <w:rPr>
          <w:b w:val="0"/>
        </w:rPr>
        <w:t>;</w:t>
      </w:r>
      <w:r w:rsidRPr="007F2487">
        <w:rPr>
          <w:b w:val="0"/>
        </w:rPr>
        <w:t xml:space="preserve"> w</w:t>
      </w:r>
      <w:r>
        <w:rPr>
          <w:b w:val="0"/>
        </w:rPr>
        <w:t> </w:t>
      </w:r>
      <w:r w:rsidRPr="007F2487">
        <w:rPr>
          <w:b w:val="0"/>
        </w:rPr>
        <w:t>przypadku gdy instytut PAN prowadzący wspólnie MŚSD pełni rolę Partnera w projekcie, przedziały kwotowe odnoszą się do dofinansowania tego instytutu PAN (dotyczy doktorantów MŚSD afiliowanych do instytutów PAN)</w:t>
      </w:r>
      <w:r>
        <w:rPr>
          <w:b w:val="0"/>
        </w:rPr>
        <w:t>.</w:t>
      </w:r>
    </w:p>
  </w:endnote>
  <w:endnote w:id="4">
    <w:p w14:paraId="398DCA1D" w14:textId="4F0DE41B" w:rsidR="00BF7387" w:rsidRDefault="00BF7387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r w:rsidRPr="007F2487">
        <w:rPr>
          <w:b w:val="0"/>
        </w:rPr>
        <w:t>Punkty przyznawane przez członków Komisji w</w:t>
      </w:r>
      <w:r>
        <w:rPr>
          <w:b w:val="0"/>
        </w:rPr>
        <w:t> </w:t>
      </w:r>
      <w:r w:rsidRPr="007F2487">
        <w:rPr>
          <w:b w:val="0"/>
        </w:rPr>
        <w:t>oparciu o prestiż stypendium i jednostki przyjmującej, kwotę stypendium, czas trwania stypendium</w:t>
      </w:r>
      <w:r>
        <w:rPr>
          <w:b w:val="0"/>
        </w:rPr>
        <w:t xml:space="preserve"> oraz</w:t>
      </w:r>
      <w:r w:rsidRPr="007F2487">
        <w:rPr>
          <w:b w:val="0"/>
        </w:rPr>
        <w:t xml:space="preserve"> specyfikę dyscypliny</w:t>
      </w:r>
    </w:p>
  </w:endnote>
  <w:endnote w:id="5">
    <w:p w14:paraId="167DD804" w14:textId="6F24C153" w:rsidR="00BF7387" w:rsidRDefault="00BF7387">
      <w:pPr>
        <w:pStyle w:val="Tekstprzypisukocowego"/>
      </w:pPr>
      <w:r>
        <w:rPr>
          <w:rStyle w:val="Odwoanieprzypisukocowego"/>
        </w:rPr>
        <w:endnoteRef/>
      </w:r>
      <w:r>
        <w:t xml:space="preserve"> </w:t>
      </w:r>
      <w:r w:rsidRPr="00F37364">
        <w:rPr>
          <w:b w:val="0"/>
        </w:rPr>
        <w:t>W przypadku doktorantów MŚSD afiliowanych do instytutów PAN umowa zawarta z</w:t>
      </w:r>
      <w:r>
        <w:rPr>
          <w:b w:val="0"/>
        </w:rPr>
        <w:t> </w:t>
      </w:r>
      <w:r w:rsidRPr="00F37364">
        <w:rPr>
          <w:b w:val="0"/>
        </w:rPr>
        <w:t>tymi jednostkami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CA4E5" w14:textId="77777777" w:rsidR="00BE597B" w:rsidRDefault="00BE597B">
      <w:r>
        <w:separator/>
      </w:r>
    </w:p>
  </w:footnote>
  <w:footnote w:type="continuationSeparator" w:id="0">
    <w:p w14:paraId="282A13DA" w14:textId="77777777" w:rsidR="00BE597B" w:rsidRDefault="00BE59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9701F" w14:textId="77777777" w:rsidR="002D4AB3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 xml:space="preserve">DOKTORANCKIEGO </w:t>
    </w:r>
  </w:p>
  <w:p w14:paraId="10E97020" w14:textId="77777777" w:rsidR="002D4AB3" w:rsidRPr="0047543C" w:rsidRDefault="001001CD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HUMANISTYCZNYCH, TEOLOGICZNYCH I SZTUKI</w:t>
    </w:r>
    <w:r>
      <w:rPr>
        <w:rFonts w:asciiTheme="minorHAnsi" w:hAnsiTheme="minorHAnsi" w:cstheme="minorHAnsi"/>
        <w:sz w:val="24"/>
        <w:szCs w:val="24"/>
      </w:rPr>
      <w:t xml:space="preserve"> – WNIOSEK DLA DOKTORANTÓW SPOZA DYSCYPLIN ARTYSTYCZNYCH</w:t>
    </w:r>
  </w:p>
  <w:p w14:paraId="10E97021" w14:textId="77777777" w:rsidR="002D4AB3" w:rsidRPr="002D4AB3" w:rsidRDefault="00BE597B" w:rsidP="002D4AB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QwNjIyNDQzNzZW0lEKTi0uzszPAykwqQUAL99A+SwAAAA="/>
  </w:docVars>
  <w:rsids>
    <w:rsidRoot w:val="0066052D"/>
    <w:rsid w:val="001001CD"/>
    <w:rsid w:val="00113826"/>
    <w:rsid w:val="001164AD"/>
    <w:rsid w:val="002D2F3D"/>
    <w:rsid w:val="00371A05"/>
    <w:rsid w:val="003D42CD"/>
    <w:rsid w:val="00411667"/>
    <w:rsid w:val="004307B6"/>
    <w:rsid w:val="005A305C"/>
    <w:rsid w:val="005E59B6"/>
    <w:rsid w:val="0066052D"/>
    <w:rsid w:val="00696995"/>
    <w:rsid w:val="008F7D52"/>
    <w:rsid w:val="00956F09"/>
    <w:rsid w:val="009F4B9A"/>
    <w:rsid w:val="00A67B54"/>
    <w:rsid w:val="00A70D3C"/>
    <w:rsid w:val="00A81B28"/>
    <w:rsid w:val="00AA6509"/>
    <w:rsid w:val="00B8209E"/>
    <w:rsid w:val="00BE597B"/>
    <w:rsid w:val="00BF7387"/>
    <w:rsid w:val="00C82A3A"/>
    <w:rsid w:val="00CC4EF2"/>
    <w:rsid w:val="00CE2576"/>
    <w:rsid w:val="00D95445"/>
    <w:rsid w:val="00E13909"/>
    <w:rsid w:val="00E601ED"/>
    <w:rsid w:val="00F4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6F95"/>
  <w15:chartTrackingRefBased/>
  <w15:docId w15:val="{F74CB400-EA62-42D7-AC82-1F78DABDE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6052D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1001CD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6052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052D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66052D"/>
    <w:rPr>
      <w:color w:val="0000FF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1001CD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4307B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307B6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D42C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D42CD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D42CD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56F0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56F09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56F0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bip.us.edu.pl/sites/bip.us.edu.pl/files/prawo/zal202018601.pdf" TargetMode="External"/><Relationship Id="rId1" Type="http://schemas.openxmlformats.org/officeDocument/2006/relationships/hyperlink" Target="http://bip.us.edu.pl/sites/bip.us.edu.pl/files/prawo/zal202018601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FEE48-0879-46E1-BE73-31897C4C31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91293D-5F1C-4695-88D4-3C2D9F986B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862729-3168-4168-98B5-A6102ED22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FC3679-0AA5-46FA-BEA3-165A07C88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8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Diana Pasek</cp:lastModifiedBy>
  <cp:revision>2</cp:revision>
  <dcterms:created xsi:type="dcterms:W3CDTF">2021-12-07T10:42:00Z</dcterms:created>
  <dcterms:modified xsi:type="dcterms:W3CDTF">2021-12-07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